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C15B7E0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C463A7">
              <w:rPr>
                <w:rFonts w:ascii="Arial Narrow" w:hAnsi="Arial Narrow" w:cs="Tahoma"/>
                <w:sz w:val="36"/>
              </w:rPr>
              <w:t xml:space="preserve"> </w:t>
            </w:r>
            <w:r w:rsidR="00C463A7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597FE62" w:rsidR="000732DF" w:rsidRPr="0036420F" w:rsidRDefault="00A175D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175D5">
              <w:rPr>
                <w:rFonts w:ascii="Arial" w:hAnsi="Arial" w:cs="Arial"/>
                <w:b/>
                <w:sz w:val="20"/>
              </w:rPr>
              <w:t>O223-CPEN6098-ZZ03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38A898A1" w14:textId="77777777" w:rsidR="00376774" w:rsidRPr="00CB6250" w:rsidRDefault="00376774" w:rsidP="00376774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b/>
        </w:rPr>
      </w:pPr>
      <w:r>
        <w:t xml:space="preserve">Zunder Zifflin </w:t>
      </w:r>
      <w:r w:rsidRPr="008C05E3">
        <w:t xml:space="preserve">wants to build a new network. You are requested to use </w:t>
      </w:r>
      <w:r w:rsidRPr="008C05E3">
        <w:rPr>
          <w:b/>
        </w:rPr>
        <w:t>VLAN</w:t>
      </w:r>
      <w:r w:rsidRPr="008C05E3">
        <w:t xml:space="preserve">. </w:t>
      </w:r>
      <w:r w:rsidRPr="008C05E3">
        <w:rPr>
          <w:b/>
        </w:rPr>
        <w:t>Open</w:t>
      </w:r>
      <w:r w:rsidRPr="008C05E3">
        <w:t xml:space="preserve">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1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Make sure that </w:t>
      </w:r>
      <w:r w:rsidRPr="008C05E3">
        <w:rPr>
          <w:b/>
        </w:rPr>
        <w:t>every PC in the same division is connected to each other</w:t>
      </w:r>
      <w:r w:rsidRPr="008C05E3">
        <w:t xml:space="preserve">, </w:t>
      </w:r>
      <w:r w:rsidRPr="008C05E3">
        <w:rPr>
          <w:b/>
        </w:rPr>
        <w:t>and not connected to the PC of other division</w:t>
      </w:r>
      <w:r w:rsidRPr="008C05E3">
        <w:t>.</w:t>
      </w:r>
    </w:p>
    <w:p w14:paraId="36F425F7" w14:textId="77777777" w:rsidR="00376774" w:rsidRPr="008C05E3" w:rsidRDefault="00376774" w:rsidP="00376774">
      <w:pPr>
        <w:pStyle w:val="ListParagraph"/>
        <w:spacing w:line="360" w:lineRule="auto"/>
        <w:jc w:val="both"/>
        <w:rPr>
          <w:b/>
        </w:rPr>
      </w:pPr>
      <w:r w:rsidRPr="00CB6250">
        <w:rPr>
          <w:b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76F3CA4" wp14:editId="48AAC1A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80150" cy="3291840"/>
            <wp:effectExtent l="19050" t="19050" r="25400" b="2286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32918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614787" w14:textId="77777777" w:rsidR="00376774" w:rsidRDefault="00376774" w:rsidP="00376774">
      <w:pPr>
        <w:spacing w:line="360" w:lineRule="auto"/>
        <w:ind w:left="360"/>
        <w:jc w:val="both"/>
      </w:pPr>
      <w:r w:rsidRPr="008C05E3">
        <w:t xml:space="preserve"> </w:t>
      </w:r>
    </w:p>
    <w:p w14:paraId="6201D4DE" w14:textId="77777777" w:rsidR="00376774" w:rsidRPr="008C05E3" w:rsidRDefault="00376774" w:rsidP="00376774">
      <w:pPr>
        <w:spacing w:after="200" w:line="276" w:lineRule="auto"/>
      </w:pPr>
      <w:r>
        <w:br w:type="page"/>
      </w:r>
    </w:p>
    <w:p w14:paraId="7B5025C8" w14:textId="77777777" w:rsidR="00376774" w:rsidRPr="008C05E3" w:rsidRDefault="00376774" w:rsidP="00376774">
      <w:pPr>
        <w:pStyle w:val="ListParagraph"/>
        <w:numPr>
          <w:ilvl w:val="0"/>
          <w:numId w:val="13"/>
        </w:numPr>
        <w:spacing w:after="0" w:line="360" w:lineRule="auto"/>
        <w:jc w:val="both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WLAN</w:t>
      </w:r>
      <w:r w:rsidRPr="008C05E3">
        <w:rPr>
          <w:noProof/>
        </w:rPr>
        <w:t xml:space="preserve"> which is requested by </w:t>
      </w:r>
      <w:r>
        <w:t xml:space="preserve">Zunder Zifflin </w:t>
      </w:r>
      <w:r w:rsidRPr="008C05E3">
        <w:rPr>
          <w:noProof/>
        </w:rPr>
        <w:t>for it’s new branch office.</w:t>
      </w:r>
      <w:r w:rsidRPr="008C05E3">
        <w:t xml:space="preserve"> Open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2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All </w:t>
      </w:r>
      <w:r w:rsidRPr="008C05E3">
        <w:rPr>
          <w:b/>
        </w:rPr>
        <w:t>computers must be able to send and receive packet from other computers</w:t>
      </w:r>
      <w:r w:rsidRPr="008C05E3">
        <w:t>.</w:t>
      </w:r>
    </w:p>
    <w:p w14:paraId="4CC66164" w14:textId="77777777" w:rsidR="00376774" w:rsidRPr="008C05E3" w:rsidRDefault="00376774" w:rsidP="00376774">
      <w:pPr>
        <w:spacing w:line="360" w:lineRule="auto"/>
        <w:jc w:val="center"/>
        <w:sectPr w:rsidR="00376774" w:rsidRPr="008C05E3" w:rsidSect="002A5BE3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008" w:bottom="1440" w:left="1008" w:header="720" w:footer="720" w:gutter="0"/>
          <w:cols w:space="720"/>
          <w:docGrid w:linePitch="360"/>
        </w:sectPr>
      </w:pPr>
      <w:r w:rsidRPr="009C18C1">
        <w:rPr>
          <w:noProof/>
          <w:lang w:eastAsia="en-US"/>
        </w:rPr>
        <w:drawing>
          <wp:inline distT="0" distB="0" distL="0" distR="0" wp14:anchorId="127C6D67" wp14:editId="7B65F256">
            <wp:extent cx="6280150" cy="3650615"/>
            <wp:effectExtent l="19050" t="19050" r="25400" b="260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36506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931D5B" w14:textId="77777777" w:rsidR="00376774" w:rsidRPr="008C05E3" w:rsidRDefault="00376774" w:rsidP="00376774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 </w:t>
      </w:r>
      <w:r>
        <w:t>Zunder Zifflin</w:t>
      </w:r>
      <w:r w:rsidRPr="008C05E3">
        <w:rPr>
          <w:noProof/>
        </w:rPr>
        <w:t>.</w:t>
      </w:r>
      <w:r w:rsidRPr="008C05E3">
        <w:t xml:space="preserve"> </w:t>
      </w:r>
      <w:r w:rsidRPr="008C05E3">
        <w:rPr>
          <w:b/>
        </w:rPr>
        <w:t>Open</w:t>
      </w:r>
      <w:r w:rsidRPr="008C05E3">
        <w:t xml:space="preserve"> </w:t>
      </w:r>
      <w:r w:rsidRPr="008C05E3">
        <w:rPr>
          <w:b/>
        </w:rPr>
        <w:t>the</w:t>
      </w:r>
      <w:r w:rsidRPr="008C05E3">
        <w:t xml:space="preserve">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3</w:t>
      </w:r>
      <w:r w:rsidRPr="008C05E3">
        <w:t>.</w:t>
      </w:r>
      <w:r w:rsidRPr="008C05E3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33DA18B5" w14:textId="77777777" w:rsidR="00376774" w:rsidRDefault="00376774" w:rsidP="00376774">
      <w:pPr>
        <w:pStyle w:val="ListParagraph"/>
        <w:spacing w:line="360" w:lineRule="auto"/>
        <w:ind w:left="0"/>
        <w:jc w:val="center"/>
      </w:pPr>
      <w:r w:rsidRPr="009C18C1">
        <w:rPr>
          <w:noProof/>
          <w:lang w:val="en-US"/>
        </w:rPr>
        <w:drawing>
          <wp:inline distT="0" distB="0" distL="0" distR="0" wp14:anchorId="583BA838" wp14:editId="5BEA1AC5">
            <wp:extent cx="6280785" cy="4105910"/>
            <wp:effectExtent l="19050" t="19050" r="24765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1059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299EA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06078EC3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6AFC7FC4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73BE737E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6C619B30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778B685C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3A2F8F3A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4D967D02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2146A6DF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2E7C7721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77F2F6B7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3EEFC07E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0EB87EEA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56E98204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572DB755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0FDF1697" w14:textId="77777777" w:rsidR="00376774" w:rsidRDefault="00376774" w:rsidP="00376774">
      <w:pPr>
        <w:pStyle w:val="ListParagraph"/>
        <w:spacing w:line="360" w:lineRule="auto"/>
        <w:ind w:left="0"/>
        <w:jc w:val="center"/>
      </w:pPr>
    </w:p>
    <w:p w14:paraId="4C37313C" w14:textId="7608CDE7" w:rsidR="00376774" w:rsidRPr="008C05E3" w:rsidRDefault="00376774" w:rsidP="00E23C23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072402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 </w:t>
      </w:r>
      <w:r>
        <w:t>Zunder Zifflin</w:t>
      </w:r>
      <w:r w:rsidRPr="008C05E3">
        <w:rPr>
          <w:noProof/>
        </w:rPr>
        <w:t>.</w:t>
      </w:r>
      <w:r w:rsidRPr="008C05E3">
        <w:t xml:space="preserve"> </w:t>
      </w:r>
      <w:r w:rsidRPr="00072402">
        <w:rPr>
          <w:b/>
        </w:rPr>
        <w:t>Open</w:t>
      </w:r>
      <w:r w:rsidRPr="008C05E3">
        <w:t xml:space="preserve"> </w:t>
      </w:r>
      <w:r w:rsidRPr="00072402">
        <w:rPr>
          <w:b/>
        </w:rPr>
        <w:t>the</w:t>
      </w:r>
      <w:r w:rsidRPr="008C05E3">
        <w:t xml:space="preserve"> “</w:t>
      </w:r>
      <w:r w:rsidRPr="00072402">
        <w:rPr>
          <w:b/>
        </w:rPr>
        <w:t>Case</w:t>
      </w:r>
      <w:r w:rsidRPr="008C05E3">
        <w:t xml:space="preserve"> </w:t>
      </w:r>
      <w:r>
        <w:rPr>
          <w:b/>
        </w:rPr>
        <w:t>4</w:t>
      </w:r>
      <w:r w:rsidRPr="008C05E3">
        <w:t>.</w:t>
      </w:r>
      <w:r w:rsidRPr="00072402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7C68B185" w14:textId="77777777" w:rsidR="00376774" w:rsidRPr="00A32343" w:rsidRDefault="00376774" w:rsidP="00376774">
      <w:r w:rsidRPr="009C18C1">
        <w:rPr>
          <w:noProof/>
          <w:lang w:eastAsia="en-US"/>
        </w:rPr>
        <w:drawing>
          <wp:inline distT="0" distB="0" distL="0" distR="0" wp14:anchorId="4528B05D" wp14:editId="293F1B01">
            <wp:extent cx="6280785" cy="3940810"/>
            <wp:effectExtent l="19050" t="19050" r="24765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940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461F450B" w:rsidR="00BC6DE8" w:rsidRPr="00A32343" w:rsidRDefault="00BC6DE8" w:rsidP="00376774"/>
    <w:sectPr w:rsidR="00BC6DE8" w:rsidRPr="00A32343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D9E2F" w14:textId="77777777" w:rsidR="00FF6A45" w:rsidRDefault="00FF6A45" w:rsidP="00273E4A">
      <w:r>
        <w:separator/>
      </w:r>
    </w:p>
  </w:endnote>
  <w:endnote w:type="continuationSeparator" w:id="0">
    <w:p w14:paraId="04537D12" w14:textId="77777777" w:rsidR="00FF6A45" w:rsidRDefault="00FF6A4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5729B" w14:textId="77777777" w:rsidR="00376774" w:rsidRDefault="00376774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3" distB="4294967293" distL="114300" distR="114300" simplePos="0" relativeHeight="251663360" behindDoc="0" locked="0" layoutInCell="1" allowOverlap="1" wp14:anchorId="20550039" wp14:editId="77F63BEF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32385" b="19050"/>
              <wp:wrapNone/>
              <wp:docPr id="5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948BC1" id="Line 1" o:spid="_x0000_s1026" style="position:absolute;z-index:25166336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0FEw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8sAdBR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7CA9E5E" w14:textId="35B1231A" w:rsidR="00376774" w:rsidRPr="000F1EBF" w:rsidRDefault="00376774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-1910610986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034AB8"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034AB8">
          <w:rPr>
            <w:noProof/>
            <w:sz w:val="22"/>
            <w:szCs w:val="22"/>
            <w:lang w:val="id-ID"/>
          </w:rPr>
          <w:t>6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232A51F2" w14:textId="71B1CA2D" w:rsidR="00376774" w:rsidRPr="005F794B" w:rsidRDefault="00376774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1668130611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034AB8"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034AB8">
          <w:rPr>
            <w:i/>
            <w:noProof/>
            <w:sz w:val="20"/>
            <w:szCs w:val="20"/>
            <w:lang w:val="id-ID"/>
          </w:rPr>
          <w:t>6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9966391" w14:textId="77777777" w:rsidR="00376774" w:rsidRPr="0093677F" w:rsidRDefault="00376774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73F47" w14:textId="77777777" w:rsidR="00376774" w:rsidRDefault="00376774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3" distB="4294967293" distL="114300" distR="114300" simplePos="0" relativeHeight="251664384" behindDoc="0" locked="0" layoutInCell="1" allowOverlap="1" wp14:anchorId="3C6626A0" wp14:editId="35E4AA0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32385" b="19050"/>
              <wp:wrapNone/>
              <wp:docPr id="17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116E73" id="Line 2" o:spid="_x0000_s1026" style="position:absolute;z-index:2516643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Fvb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"/>
          </w:pict>
        </mc:Fallback>
      </mc:AlternateContent>
    </w:r>
  </w:p>
  <w:p w14:paraId="52E3759C" w14:textId="77777777" w:rsidR="00376774" w:rsidRPr="005F794B" w:rsidRDefault="00376774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-1321110767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2</w:t>
        </w:r>
        <w:r w:rsidRPr="005F794B">
          <w:rPr>
            <w:lang w:val="id-ID"/>
          </w:rPr>
          <w:fldChar w:fldCharType="end"/>
        </w:r>
      </w:sdtContent>
    </w:sdt>
  </w:p>
  <w:p w14:paraId="7B23D462" w14:textId="77777777" w:rsidR="00376774" w:rsidRPr="005F794B" w:rsidRDefault="00376774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-1319571408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2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897B754" w14:textId="77777777" w:rsidR="00376774" w:rsidRDefault="003767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1A01D4A3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034AB8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034AB8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3526F" w14:textId="77777777" w:rsidR="00FF6A45" w:rsidRDefault="00FF6A45" w:rsidP="00273E4A">
      <w:r>
        <w:separator/>
      </w:r>
    </w:p>
  </w:footnote>
  <w:footnote w:type="continuationSeparator" w:id="0">
    <w:p w14:paraId="0E4DBB8F" w14:textId="77777777" w:rsidR="00FF6A45" w:rsidRDefault="00FF6A4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376774" w14:paraId="4C73C36E" w14:textId="77777777" w:rsidTr="005D0782">
      <w:tc>
        <w:tcPr>
          <w:tcW w:w="5220" w:type="dxa"/>
        </w:tcPr>
        <w:p w14:paraId="15053BE3" w14:textId="69495B2C" w:rsidR="00376774" w:rsidRDefault="00376774" w:rsidP="00AC5FA5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</w:t>
          </w:r>
          <w:r w:rsidR="00102D3F">
            <w:rPr>
              <w:b/>
              <w:sz w:val="20"/>
            </w:rPr>
            <w:t>0</w:t>
          </w:r>
          <w:r>
            <w:rPr>
              <w:b/>
              <w:sz w:val="20"/>
            </w:rPr>
            <w:t>0</w:t>
          </w:r>
          <w:r w:rsidR="00102D3F">
            <w:rPr>
              <w:b/>
              <w:sz w:val="20"/>
            </w:rPr>
            <w:t>9</w:t>
          </w:r>
          <w:r>
            <w:rPr>
              <w:b/>
              <w:sz w:val="20"/>
            </w:rPr>
            <w:t>21</w:t>
          </w:r>
        </w:p>
      </w:tc>
      <w:tc>
        <w:tcPr>
          <w:tcW w:w="5220" w:type="dxa"/>
        </w:tcPr>
        <w:p w14:paraId="04D72359" w14:textId="77777777" w:rsidR="00376774" w:rsidRDefault="00376774" w:rsidP="00657FF9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01D3259" w14:textId="77777777" w:rsidR="00376774" w:rsidRDefault="00376774" w:rsidP="005D0782">
    <w:pPr>
      <w:pStyle w:val="Header"/>
      <w:tabs>
        <w:tab w:val="clear" w:pos="9360"/>
      </w:tabs>
    </w:pPr>
    <w:r>
      <w:tab/>
    </w:r>
  </w:p>
  <w:p w14:paraId="4B213C93" w14:textId="77777777" w:rsidR="00376774" w:rsidRDefault="003767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CA698" w14:textId="77777777" w:rsidR="00376774" w:rsidRDefault="00376774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BD9E0DC6"/>
    <w:lvl w:ilvl="0" w:tplc="AE42CD9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7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4AB8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2D3F"/>
    <w:rsid w:val="001128D4"/>
    <w:rsid w:val="00122BC2"/>
    <w:rsid w:val="00126822"/>
    <w:rsid w:val="00131DAA"/>
    <w:rsid w:val="00145C2E"/>
    <w:rsid w:val="00150E94"/>
    <w:rsid w:val="00151847"/>
    <w:rsid w:val="0015698F"/>
    <w:rsid w:val="00160232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76774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3506"/>
    <w:rsid w:val="00490237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47A35"/>
    <w:rsid w:val="0077403B"/>
    <w:rsid w:val="00787247"/>
    <w:rsid w:val="007955AD"/>
    <w:rsid w:val="007A18FA"/>
    <w:rsid w:val="007B5A6A"/>
    <w:rsid w:val="007C1C37"/>
    <w:rsid w:val="007E0EE7"/>
    <w:rsid w:val="00810737"/>
    <w:rsid w:val="00811C48"/>
    <w:rsid w:val="00815DB3"/>
    <w:rsid w:val="0083459F"/>
    <w:rsid w:val="0083780E"/>
    <w:rsid w:val="00843014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175D5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463A7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3C23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0587E"/>
    <w:rsid w:val="00F22A92"/>
    <w:rsid w:val="00F2595B"/>
    <w:rsid w:val="00F36E33"/>
    <w:rsid w:val="00F53807"/>
    <w:rsid w:val="00F60A64"/>
    <w:rsid w:val="00F712CE"/>
    <w:rsid w:val="00F80742"/>
    <w:rsid w:val="00F955DA"/>
    <w:rsid w:val="00FA41A2"/>
    <w:rsid w:val="00FA7966"/>
    <w:rsid w:val="00FC245F"/>
    <w:rsid w:val="00FE7F8E"/>
    <w:rsid w:val="00FF3E04"/>
    <w:rsid w:val="00FF6A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62175-F61F-45B6-B1E6-A684DA241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6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43</cp:revision>
  <dcterms:created xsi:type="dcterms:W3CDTF">2017-10-20T05:51:00Z</dcterms:created>
  <dcterms:modified xsi:type="dcterms:W3CDTF">2021-09-14T09:15:00Z</dcterms:modified>
</cp:coreProperties>
</file>